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12557" w14:textId="49467CD4" w:rsidR="000411BF" w:rsidRDefault="000411BF" w:rsidP="004207D6">
      <w:pPr>
        <w:tabs>
          <w:tab w:val="left" w:pos="2977"/>
        </w:tabs>
        <w:spacing w:after="0" w:line="276" w:lineRule="auto"/>
        <w:jc w:val="center"/>
        <w:rPr>
          <w:rFonts w:ascii="Calibri" w:eastAsia="Times New Roman" w:hAnsi="Calibri" w:cs="Calibri"/>
          <w:b/>
          <w:sz w:val="52"/>
          <w:szCs w:val="52"/>
          <w:lang w:val="en-GB"/>
        </w:rPr>
      </w:pPr>
    </w:p>
    <w:p w14:paraId="08522A6A" w14:textId="5B37CB83" w:rsidR="000411BF" w:rsidRPr="00AD2CF7" w:rsidRDefault="00D7234B" w:rsidP="004207D6">
      <w:pPr>
        <w:tabs>
          <w:tab w:val="left" w:pos="2977"/>
        </w:tabs>
        <w:spacing w:after="0" w:line="276" w:lineRule="auto"/>
        <w:jc w:val="center"/>
        <w:rPr>
          <w:rFonts w:ascii="Calibri" w:eastAsia="Times New Roman" w:hAnsi="Calibri" w:cs="Calibri"/>
          <w:b/>
          <w:color w:val="FF0000"/>
          <w:sz w:val="52"/>
          <w:szCs w:val="52"/>
          <w:lang w:val="en-GB"/>
        </w:rPr>
      </w:pPr>
      <w:r>
        <w:rPr>
          <w:rFonts w:ascii="Calibri" w:eastAsia="Times New Roman" w:hAnsi="Calibri" w:cs="Calibri"/>
          <w:b/>
          <w:color w:val="FF0000"/>
          <w:sz w:val="52"/>
          <w:szCs w:val="52"/>
          <w:lang w:val="en-GB"/>
        </w:rPr>
        <w:t>EDUCATION</w:t>
      </w:r>
      <w:r w:rsidR="000411BF" w:rsidRPr="00AD2CF7">
        <w:rPr>
          <w:rFonts w:ascii="Calibri" w:eastAsia="Times New Roman" w:hAnsi="Calibri" w:cs="Calibri"/>
          <w:b/>
          <w:color w:val="FF0000"/>
          <w:sz w:val="52"/>
          <w:szCs w:val="52"/>
          <w:lang w:val="en-GB"/>
        </w:rPr>
        <w:t xml:space="preserve"> RESEARCH FUND</w:t>
      </w:r>
    </w:p>
    <w:p w14:paraId="5331D3A3" w14:textId="15EB4EA8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b/>
          <w:sz w:val="28"/>
          <w:szCs w:val="28"/>
          <w:lang w:val="en-GB"/>
        </w:rPr>
      </w:pPr>
      <w:r w:rsidRPr="00AD2CF7">
        <w:rPr>
          <w:rFonts w:ascii="Calibri" w:eastAsia="Times New Roman" w:hAnsi="Calibri" w:cs="Calibri"/>
          <w:b/>
          <w:sz w:val="28"/>
          <w:szCs w:val="28"/>
          <w:lang w:val="en-GB"/>
        </w:rPr>
        <w:t xml:space="preserve">ANNUAL REPORT </w:t>
      </w:r>
    </w:p>
    <w:p w14:paraId="3990F7B8" w14:textId="77777777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b/>
          <w:sz w:val="28"/>
          <w:szCs w:val="28"/>
          <w:lang w:val="en-GB"/>
        </w:rPr>
      </w:pPr>
    </w:p>
    <w:p w14:paraId="097C3014" w14:textId="14813FA6" w:rsidR="000411BF" w:rsidRPr="00AD2CF7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lang w:val="en-GB"/>
        </w:rPr>
        <w:t>The annual report covers the grant period</w:t>
      </w:r>
      <w:r w:rsidR="00A15BA7">
        <w:rPr>
          <w:rFonts w:ascii="Calibri" w:eastAsia="Times New Roman" w:hAnsi="Calibri" w:cs="Calibri"/>
          <w:lang w:val="en-GB"/>
        </w:rPr>
        <w:t xml:space="preserve"> for the </w:t>
      </w:r>
      <w:r w:rsidR="00AC67AF" w:rsidRPr="00B57733">
        <w:rPr>
          <w:rFonts w:ascii="Calibri" w:eastAsia="Times New Roman" w:hAnsi="Calibri" w:cs="Calibri"/>
          <w:b/>
          <w:bCs/>
          <w:lang w:val="en-GB"/>
        </w:rPr>
        <w:t>grant</w:t>
      </w:r>
      <w:r w:rsidR="00B57733" w:rsidRPr="00B57733">
        <w:rPr>
          <w:rFonts w:ascii="Calibri" w:eastAsia="Times New Roman" w:hAnsi="Calibri" w:cs="Calibri"/>
          <w:b/>
          <w:bCs/>
          <w:lang w:val="en-GB"/>
        </w:rPr>
        <w:t>’</w:t>
      </w:r>
      <w:r w:rsidR="00AC67AF" w:rsidRPr="00B57733">
        <w:rPr>
          <w:rFonts w:ascii="Calibri" w:eastAsia="Times New Roman" w:hAnsi="Calibri" w:cs="Calibri"/>
          <w:b/>
          <w:bCs/>
          <w:lang w:val="en-GB"/>
        </w:rPr>
        <w:t>s first year</w:t>
      </w:r>
      <w:r w:rsidR="00AC67AF">
        <w:rPr>
          <w:rFonts w:ascii="Calibri" w:eastAsia="Times New Roman" w:hAnsi="Calibri" w:cs="Calibri"/>
          <w:lang w:val="en-GB"/>
        </w:rPr>
        <w:t>.</w:t>
      </w:r>
    </w:p>
    <w:p w14:paraId="22941AF0" w14:textId="77777777" w:rsidR="00B57733" w:rsidRDefault="000411BF" w:rsidP="004207D6">
      <w:pPr>
        <w:spacing w:after="0" w:line="276" w:lineRule="auto"/>
        <w:jc w:val="center"/>
        <w:rPr>
          <w:rFonts w:ascii="Calibri" w:eastAsia="Times New Roman" w:hAnsi="Calibri" w:cs="Calibri"/>
        </w:rPr>
      </w:pPr>
      <w:r w:rsidRPr="00AD2CF7">
        <w:rPr>
          <w:rFonts w:ascii="Calibri" w:eastAsia="Times New Roman" w:hAnsi="Calibri" w:cs="Calibri"/>
        </w:rPr>
        <w:t xml:space="preserve">A </w:t>
      </w:r>
      <w:r w:rsidRPr="00AD2CF7">
        <w:rPr>
          <w:rFonts w:ascii="Calibri" w:eastAsia="Times New Roman" w:hAnsi="Calibri" w:cs="Calibri"/>
          <w:lang w:val="en-GB"/>
        </w:rPr>
        <w:t>signed copy of the annual report shall be submitted to Rannís</w:t>
      </w:r>
      <w:r w:rsidR="00DE2DA2" w:rsidRPr="00AD2CF7">
        <w:rPr>
          <w:rFonts w:ascii="Calibri" w:eastAsia="Times New Roman" w:hAnsi="Calibri" w:cs="Calibri"/>
          <w:lang w:val="en-GB"/>
        </w:rPr>
        <w:t xml:space="preserve"> </w:t>
      </w:r>
      <w:r w:rsidRPr="00AD2CF7">
        <w:rPr>
          <w:rFonts w:ascii="Calibri" w:eastAsia="Times New Roman" w:hAnsi="Calibri" w:cs="Calibri"/>
          <w:lang w:val="en-GB"/>
        </w:rPr>
        <w:t xml:space="preserve">by </w:t>
      </w:r>
      <w:r w:rsidR="00A577B6" w:rsidRPr="00AD2CF7">
        <w:rPr>
          <w:rFonts w:ascii="Calibri" w:eastAsia="Times New Roman" w:hAnsi="Calibri" w:cs="Calibri"/>
        </w:rPr>
        <w:t>email</w:t>
      </w:r>
      <w:r w:rsidR="00710713" w:rsidRPr="00AD2CF7">
        <w:rPr>
          <w:rFonts w:ascii="Calibri" w:eastAsia="Times New Roman" w:hAnsi="Calibri" w:cs="Calibri"/>
        </w:rPr>
        <w:t xml:space="preserve"> to</w:t>
      </w:r>
    </w:p>
    <w:p w14:paraId="36FB3C08" w14:textId="3AFA5DDF" w:rsidR="000411BF" w:rsidRPr="00AD2CF7" w:rsidRDefault="00BD0B6C" w:rsidP="004207D6">
      <w:pPr>
        <w:spacing w:after="0" w:line="276" w:lineRule="auto"/>
        <w:jc w:val="center"/>
        <w:rPr>
          <w:rFonts w:ascii="Calibri" w:eastAsia="Times New Roman" w:hAnsi="Calibri" w:cs="Calibri"/>
        </w:rPr>
      </w:pPr>
      <w:hyperlink r:id="rId11" w:history="1">
        <w:r w:rsidR="00B57733" w:rsidRPr="00F27805">
          <w:rPr>
            <w:rStyle w:val="Hyperlink"/>
            <w:rFonts w:ascii="Calibri" w:eastAsia="Times New Roman" w:hAnsi="Calibri" w:cs="Calibri"/>
            <w:lang w:val="en-GB"/>
          </w:rPr>
          <w:t>menntasjodur@rannis.is</w:t>
        </w:r>
      </w:hyperlink>
      <w:r w:rsidR="00B57733">
        <w:rPr>
          <w:rFonts w:ascii="Calibri" w:eastAsia="Times New Roman" w:hAnsi="Calibri" w:cs="Calibri"/>
          <w:lang w:val="en-GB"/>
        </w:rPr>
        <w:t xml:space="preserve"> </w:t>
      </w:r>
      <w:r w:rsidR="006737AA" w:rsidRPr="00AD2CF7">
        <w:rPr>
          <w:rFonts w:ascii="Calibri" w:eastAsia="Times New Roman" w:hAnsi="Calibri" w:cs="Calibri"/>
          <w:lang w:val="en-GB"/>
        </w:rPr>
        <w:t>–</w:t>
      </w:r>
      <w:r w:rsidR="00DE2DA2" w:rsidRPr="00AD2CF7">
        <w:rPr>
          <w:rFonts w:ascii="Calibri" w:eastAsia="Times New Roman" w:hAnsi="Calibri" w:cs="Calibri"/>
          <w:lang w:val="en-GB"/>
        </w:rPr>
        <w:t xml:space="preserve"> </w:t>
      </w:r>
      <w:r w:rsidR="000411BF" w:rsidRPr="00AD2CF7">
        <w:rPr>
          <w:rFonts w:ascii="Calibri" w:eastAsia="Times New Roman" w:hAnsi="Calibri" w:cs="Calibri"/>
        </w:rPr>
        <w:t xml:space="preserve">Subject: </w:t>
      </w:r>
      <w:r w:rsidR="00B57733">
        <w:rPr>
          <w:rFonts w:ascii="Calibri" w:eastAsia="Times New Roman" w:hAnsi="Calibri" w:cs="Calibri"/>
        </w:rPr>
        <w:t>E</w:t>
      </w:r>
      <w:r w:rsidR="00E4673B" w:rsidRPr="00AD2CF7">
        <w:rPr>
          <w:rFonts w:ascii="Calibri" w:eastAsia="Times New Roman" w:hAnsi="Calibri" w:cs="Calibri"/>
        </w:rPr>
        <w:t>RF</w:t>
      </w:r>
      <w:r w:rsidR="00DE2DA2" w:rsidRPr="00AD2CF7">
        <w:rPr>
          <w:rFonts w:ascii="Calibri" w:eastAsia="Times New Roman" w:hAnsi="Calibri" w:cs="Calibri"/>
        </w:rPr>
        <w:t xml:space="preserve"> - </w:t>
      </w:r>
      <w:r w:rsidR="00AD2CF7">
        <w:rPr>
          <w:rFonts w:ascii="Calibri" w:eastAsia="Times New Roman" w:hAnsi="Calibri" w:cs="Calibri"/>
        </w:rPr>
        <w:t>A</w:t>
      </w:r>
      <w:r w:rsidR="00DE2DA2" w:rsidRPr="00AD2CF7">
        <w:rPr>
          <w:rFonts w:ascii="Calibri" w:eastAsia="Times New Roman" w:hAnsi="Calibri" w:cs="Calibri"/>
        </w:rPr>
        <w:t>nnual report</w:t>
      </w:r>
      <w:r w:rsidR="00442E1A">
        <w:rPr>
          <w:rFonts w:ascii="Calibri" w:eastAsia="Times New Roman" w:hAnsi="Calibri" w:cs="Calibri"/>
        </w:rPr>
        <w:t>.</w:t>
      </w:r>
    </w:p>
    <w:p w14:paraId="043FA380" w14:textId="6C944AAC" w:rsidR="00E4673B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</w:rPr>
      </w:pPr>
    </w:p>
    <w:p w14:paraId="45388C78" w14:textId="46D37F31" w:rsidR="00873C7E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Grant number:</w:t>
      </w:r>
      <w:r w:rsidR="00AD2CF7">
        <w:rPr>
          <w:rFonts w:ascii="Calibri" w:eastAsia="Times New Roman" w:hAnsi="Calibri" w:cs="Calibri"/>
          <w:lang w:val="en-GB"/>
        </w:rPr>
        <w:t xml:space="preserve"> </w:t>
      </w:r>
    </w:p>
    <w:p w14:paraId="5F01651F" w14:textId="77777777" w:rsidR="00E4673B" w:rsidRDefault="00E4673B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roject title:</w:t>
      </w:r>
      <w:r w:rsidRPr="00AD2CF7">
        <w:rPr>
          <w:rFonts w:ascii="Calibri" w:eastAsia="Times New Roman" w:hAnsi="Calibri" w:cs="Calibri"/>
          <w:lang w:val="en-GB"/>
        </w:rPr>
        <w:t xml:space="preserve">  </w:t>
      </w:r>
    </w:p>
    <w:p w14:paraId="6E6936C4" w14:textId="20715A3D" w:rsidR="000411BF" w:rsidRPr="00AD2CF7" w:rsidRDefault="00AD2CF7" w:rsidP="004207D6">
      <w:pPr>
        <w:tabs>
          <w:tab w:val="left" w:pos="4253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roject leader</w:t>
      </w:r>
      <w:r w:rsidR="001D6CCF" w:rsidRPr="00AD2CF7">
        <w:rPr>
          <w:rFonts w:ascii="Calibri" w:eastAsia="Times New Roman" w:hAnsi="Calibri" w:cs="Calibri"/>
          <w:b/>
          <w:bCs/>
          <w:lang w:val="en-GB"/>
        </w:rPr>
        <w:t>:</w:t>
      </w:r>
      <w:r w:rsidR="001D6CCF" w:rsidRPr="00AD2CF7">
        <w:rPr>
          <w:rFonts w:ascii="Calibri" w:eastAsia="Times New Roman" w:hAnsi="Calibri" w:cs="Calibri"/>
          <w:lang w:val="en-GB"/>
        </w:rPr>
        <w:t xml:space="preserve"> </w:t>
      </w:r>
      <w:r w:rsidR="000411BF" w:rsidRPr="00AD2CF7">
        <w:rPr>
          <w:rFonts w:ascii="Calibri" w:eastAsia="Times New Roman" w:hAnsi="Calibri" w:cs="Calibri"/>
          <w:lang w:val="en-GB"/>
        </w:rPr>
        <w:t xml:space="preserve"> </w:t>
      </w:r>
      <w:r w:rsidR="000411BF" w:rsidRPr="00AD2CF7">
        <w:rPr>
          <w:rFonts w:ascii="Calibri" w:eastAsia="Times New Roman" w:hAnsi="Calibri" w:cs="Calibri"/>
          <w:lang w:val="en-GB"/>
        </w:rPr>
        <w:fldChar w:fldCharType="begin"/>
      </w:r>
      <w:r w:rsidR="000411BF" w:rsidRPr="00AD2CF7">
        <w:rPr>
          <w:rFonts w:ascii="Calibri" w:eastAsia="Times New Roman" w:hAnsi="Calibri" w:cs="Calibri"/>
          <w:lang w:val="en-GB"/>
        </w:rPr>
        <w:instrText xml:space="preserve"> MERGEFIELD Verkefnisstjóri </w:instrText>
      </w:r>
      <w:r w:rsidR="000411BF" w:rsidRPr="00AD2CF7">
        <w:rPr>
          <w:rFonts w:ascii="Calibri" w:eastAsia="Times New Roman" w:hAnsi="Calibri" w:cs="Calibri"/>
          <w:lang w:val="en-GB"/>
        </w:rPr>
        <w:fldChar w:fldCharType="end"/>
      </w:r>
    </w:p>
    <w:p w14:paraId="677C79E9" w14:textId="24FAFFEE" w:rsidR="000411BF" w:rsidRPr="00AD2CF7" w:rsidRDefault="001D6CCF" w:rsidP="004207D6">
      <w:pP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P</w:t>
      </w:r>
      <w:r w:rsidR="00AD2CF7" w:rsidRPr="00AD2CF7">
        <w:rPr>
          <w:rFonts w:ascii="Calibri" w:eastAsia="Times New Roman" w:hAnsi="Calibri" w:cs="Calibri"/>
          <w:b/>
          <w:bCs/>
          <w:lang w:val="en-GB"/>
        </w:rPr>
        <w:t>roject leader</w:t>
      </w:r>
      <w:r w:rsidRPr="00AD2CF7">
        <w:rPr>
          <w:rFonts w:ascii="Calibri" w:eastAsia="Times New Roman" w:hAnsi="Calibri" w:cs="Calibri"/>
          <w:b/>
          <w:bCs/>
          <w:lang w:val="en-GB"/>
        </w:rPr>
        <w:t xml:space="preserve"> email:</w:t>
      </w:r>
    </w:p>
    <w:p w14:paraId="6E6F9B13" w14:textId="77777777" w:rsidR="0073007A" w:rsidRPr="00AD2CF7" w:rsidRDefault="0073007A" w:rsidP="004207D6">
      <w:pPr>
        <w:pBdr>
          <w:bottom w:val="single" w:sz="12" w:space="1" w:color="auto"/>
        </w:pBdr>
        <w:tabs>
          <w:tab w:val="left" w:pos="1701"/>
          <w:tab w:val="left" w:pos="5954"/>
        </w:tabs>
        <w:spacing w:after="0" w:line="276" w:lineRule="auto"/>
        <w:rPr>
          <w:rFonts w:ascii="Calibri" w:eastAsia="Times New Roman" w:hAnsi="Calibri" w:cs="Calibri"/>
          <w:lang w:val="en-GB"/>
        </w:rPr>
      </w:pPr>
    </w:p>
    <w:p w14:paraId="2A851FFF" w14:textId="77777777" w:rsidR="00DD24F3" w:rsidRPr="00AD2CF7" w:rsidRDefault="00DD24F3" w:rsidP="004207D6">
      <w:pPr>
        <w:spacing w:line="276" w:lineRule="auto"/>
        <w:rPr>
          <w:rFonts w:ascii="Calibri" w:hAnsi="Calibri" w:cs="Calibri"/>
          <w:lang w:val="en-GB"/>
        </w:rPr>
      </w:pPr>
    </w:p>
    <w:p w14:paraId="427B4222" w14:textId="4ACC4C9C" w:rsidR="00AD2CF7" w:rsidRPr="004963AF" w:rsidRDefault="000411BF" w:rsidP="004207D6">
      <w:pPr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AD2CF7">
        <w:rPr>
          <w:rFonts w:ascii="Calibri" w:eastAsia="Times New Roman" w:hAnsi="Calibri" w:cs="Calibri"/>
          <w:b/>
          <w:bCs/>
          <w:lang w:val="en-GB"/>
        </w:rPr>
        <w:t>Signatures</w:t>
      </w:r>
      <w:r w:rsidR="004963AF">
        <w:rPr>
          <w:rFonts w:ascii="Calibri" w:eastAsia="Times New Roman" w:hAnsi="Calibri" w:cs="Calibri"/>
          <w:b/>
          <w:bCs/>
          <w:lang w:val="en-GB"/>
        </w:rPr>
        <w:t xml:space="preserve"> </w:t>
      </w:r>
      <w:r w:rsidRPr="00AD2CF7">
        <w:rPr>
          <w:rFonts w:ascii="Calibri" w:eastAsia="Times New Roman" w:hAnsi="Calibri" w:cs="Calibri"/>
          <w:lang w:val="en-GB"/>
        </w:rPr>
        <w:t xml:space="preserve">to certify that all information in the </w:t>
      </w:r>
      <w:r w:rsidRPr="00D03963">
        <w:rPr>
          <w:rFonts w:ascii="Calibri" w:eastAsia="Times New Roman" w:hAnsi="Calibri" w:cs="Calibri"/>
          <w:b/>
          <w:bCs/>
          <w:lang w:val="en-GB"/>
        </w:rPr>
        <w:t xml:space="preserve">annual </w:t>
      </w:r>
      <w:r w:rsidR="00D03963" w:rsidRPr="00442E32">
        <w:rPr>
          <w:rFonts w:ascii="Calibri" w:eastAsia="Times New Roman" w:hAnsi="Calibri" w:cs="Calibri"/>
          <w:b/>
          <w:bCs/>
          <w:lang w:val="en-GB"/>
        </w:rPr>
        <w:t xml:space="preserve">scientific </w:t>
      </w:r>
      <w:r w:rsidR="00D03963" w:rsidRPr="00701BB6">
        <w:rPr>
          <w:rFonts w:ascii="Calibri" w:eastAsia="Times New Roman" w:hAnsi="Calibri" w:cs="Calibri"/>
          <w:lang w:val="en-GB"/>
        </w:rPr>
        <w:t>and</w:t>
      </w:r>
      <w:r w:rsidR="00D03963" w:rsidRPr="00442E32">
        <w:rPr>
          <w:rFonts w:ascii="Calibri" w:eastAsia="Times New Roman" w:hAnsi="Calibri" w:cs="Calibri"/>
          <w:b/>
          <w:bCs/>
          <w:lang w:val="en-GB"/>
        </w:rPr>
        <w:t xml:space="preserve"> budget report</w:t>
      </w:r>
      <w:r w:rsidR="00D03963" w:rsidRPr="00992C1B">
        <w:rPr>
          <w:rFonts w:ascii="Calibri" w:eastAsia="Times New Roman" w:hAnsi="Calibri" w:cs="Calibri"/>
          <w:b/>
          <w:bCs/>
          <w:lang w:val="en-GB"/>
        </w:rPr>
        <w:t>s</w:t>
      </w:r>
      <w:r w:rsidRPr="00AD2CF7">
        <w:rPr>
          <w:rFonts w:ascii="Calibri" w:eastAsia="Times New Roman" w:hAnsi="Calibri" w:cs="Calibri"/>
          <w:lang w:val="en-GB"/>
        </w:rPr>
        <w:t xml:space="preserve"> is correct and that the report</w:t>
      </w:r>
      <w:r w:rsidR="00D03963">
        <w:rPr>
          <w:rFonts w:ascii="Calibri" w:eastAsia="Times New Roman" w:hAnsi="Calibri" w:cs="Calibri"/>
          <w:lang w:val="en-GB"/>
        </w:rPr>
        <w:t>s</w:t>
      </w:r>
      <w:r w:rsidRPr="00AD2CF7">
        <w:rPr>
          <w:rFonts w:ascii="Calibri" w:eastAsia="Times New Roman" w:hAnsi="Calibri" w:cs="Calibri"/>
          <w:lang w:val="en-GB"/>
        </w:rPr>
        <w:t xml:space="preserve"> include all relevant information</w:t>
      </w:r>
      <w:r w:rsidR="004963AF">
        <w:rPr>
          <w:rFonts w:ascii="Calibri" w:eastAsia="Times New Roman" w:hAnsi="Calibri" w:cs="Calibri"/>
          <w:lang w:val="en-GB"/>
        </w:rPr>
        <w:t>:</w:t>
      </w:r>
    </w:p>
    <w:p w14:paraId="2B0E27B7" w14:textId="77777777" w:rsidR="00AD2CF7" w:rsidRPr="00AD2CF7" w:rsidRDefault="00AD2CF7" w:rsidP="004207D6">
      <w:pPr>
        <w:spacing w:line="276" w:lineRule="auto"/>
        <w:rPr>
          <w:rFonts w:ascii="Calibri" w:eastAsia="Times New Roman" w:hAnsi="Calibri" w:cs="Calibri"/>
          <w:lang w:val="en-GB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72"/>
      </w:tblGrid>
      <w:tr w:rsidR="000411BF" w:rsidRPr="00AD2CF7" w14:paraId="079D82D5" w14:textId="77777777" w:rsidTr="00FD1671">
        <w:trPr>
          <w:trHeight w:val="647"/>
        </w:trPr>
        <w:tc>
          <w:tcPr>
            <w:tcW w:w="8303" w:type="dxa"/>
          </w:tcPr>
          <w:p w14:paraId="0AB9C34A" w14:textId="77777777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  <w:r w:rsidRPr="00AD2CF7">
              <w:rPr>
                <w:rFonts w:ascii="Calibri" w:eastAsia="Times New Roman" w:hAnsi="Calibri" w:cs="Calibri"/>
                <w:lang w:val="en-GB"/>
              </w:rPr>
              <w:t>Date and place</w:t>
            </w:r>
          </w:p>
          <w:p w14:paraId="13859B24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27B33B2F" w14:textId="77777777" w:rsidTr="00FD1671">
        <w:trPr>
          <w:trHeight w:val="647"/>
        </w:trPr>
        <w:tc>
          <w:tcPr>
            <w:tcW w:w="8303" w:type="dxa"/>
          </w:tcPr>
          <w:p w14:paraId="40B0D52F" w14:textId="31ACEF99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>Pr</w:t>
            </w:r>
            <w:r w:rsidR="00AD2CF7">
              <w:rPr>
                <w:rFonts w:ascii="Calibri" w:eastAsia="Times New Roman" w:hAnsi="Calibri" w:cs="Calibri"/>
                <w:bCs/>
                <w:lang w:val="en-GB"/>
              </w:rPr>
              <w:t>oject leader</w:t>
            </w:r>
          </w:p>
          <w:p w14:paraId="5AEF4191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  <w:tr w:rsidR="000411BF" w:rsidRPr="00AD2CF7" w14:paraId="449CBD56" w14:textId="77777777" w:rsidTr="00FD1671">
        <w:trPr>
          <w:trHeight w:val="647"/>
        </w:trPr>
        <w:tc>
          <w:tcPr>
            <w:tcW w:w="8303" w:type="dxa"/>
          </w:tcPr>
          <w:p w14:paraId="21F235F2" w14:textId="77777777" w:rsidR="000411BF" w:rsidRPr="00AD2CF7" w:rsidRDefault="000411BF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 w:rsidRPr="00AD2CF7">
              <w:rPr>
                <w:rFonts w:ascii="Calibri" w:eastAsia="Times New Roman" w:hAnsi="Calibri" w:cs="Calibri"/>
                <w:bCs/>
                <w:lang w:val="en-GB"/>
              </w:rPr>
              <w:t>Person responsible for research facilities</w:t>
            </w:r>
          </w:p>
          <w:p w14:paraId="640C3D68" w14:textId="77777777" w:rsidR="00A20C91" w:rsidRPr="00AD2CF7" w:rsidRDefault="00A20C91" w:rsidP="004207D6">
            <w:pPr>
              <w:spacing w:after="0" w:line="276" w:lineRule="auto"/>
              <w:rPr>
                <w:rFonts w:ascii="Calibri" w:eastAsia="Times New Roman" w:hAnsi="Calibri" w:cs="Calibri"/>
                <w:lang w:val="en-GB"/>
              </w:rPr>
            </w:pPr>
          </w:p>
        </w:tc>
      </w:tr>
    </w:tbl>
    <w:p w14:paraId="4C185E10" w14:textId="77777777" w:rsidR="000411BF" w:rsidRPr="00AD2CF7" w:rsidRDefault="000411BF" w:rsidP="004207D6">
      <w:pPr>
        <w:spacing w:line="276" w:lineRule="auto"/>
        <w:rPr>
          <w:rFonts w:ascii="Calibri" w:hAnsi="Calibri" w:cs="Calibri"/>
          <w:lang w:val="en-GB"/>
        </w:rPr>
      </w:pPr>
    </w:p>
    <w:p w14:paraId="5DDD7323" w14:textId="38EA61D3" w:rsidR="000411BF" w:rsidRPr="004963AF" w:rsidRDefault="000411BF" w:rsidP="004207D6">
      <w:pPr>
        <w:spacing w:after="0" w:line="276" w:lineRule="auto"/>
        <w:rPr>
          <w:rFonts w:ascii="Calibri" w:eastAsia="Times New Roman" w:hAnsi="Calibri" w:cs="Calibri"/>
          <w:b/>
          <w:bCs/>
          <w:lang w:val="en-GB"/>
        </w:rPr>
      </w:pPr>
      <w:r w:rsidRPr="004963AF">
        <w:rPr>
          <w:rFonts w:ascii="Calibri" w:eastAsia="Times New Roman" w:hAnsi="Calibri" w:cs="Calibri"/>
          <w:b/>
          <w:bCs/>
          <w:lang w:val="en-GB"/>
        </w:rPr>
        <w:t>To be filled out by Rannís</w:t>
      </w:r>
      <w:r w:rsidR="00AD2CF7" w:rsidRPr="004963AF">
        <w:rPr>
          <w:rFonts w:ascii="Calibri" w:eastAsia="Times New Roman" w:hAnsi="Calibri" w:cs="Calibri"/>
          <w:b/>
          <w:bCs/>
          <w:lang w:val="en-GB"/>
        </w:rPr>
        <w:t>:</w:t>
      </w:r>
    </w:p>
    <w:p w14:paraId="4EF86758" w14:textId="77777777" w:rsidR="0073007A" w:rsidRPr="00AD2CF7" w:rsidRDefault="0073007A" w:rsidP="004207D6">
      <w:pPr>
        <w:spacing w:after="0" w:line="276" w:lineRule="auto"/>
        <w:rPr>
          <w:rFonts w:ascii="Calibri" w:eastAsia="Times New Roman" w:hAnsi="Calibri" w:cs="Calibri"/>
          <w:lang w:val="en-GB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74"/>
        <w:gridCol w:w="2698"/>
      </w:tblGrid>
      <w:tr w:rsidR="000411BF" w:rsidRPr="00AD2CF7" w14:paraId="1138145D" w14:textId="77777777" w:rsidTr="004963AF">
        <w:trPr>
          <w:trHeight w:val="397"/>
        </w:trPr>
        <w:tc>
          <w:tcPr>
            <w:tcW w:w="6374" w:type="dxa"/>
            <w:vAlign w:val="center"/>
          </w:tcPr>
          <w:p w14:paraId="1396F210" w14:textId="4AC5750A" w:rsidR="000411BF" w:rsidRPr="00AD2CF7" w:rsidRDefault="00AD2CF7" w:rsidP="004207D6">
            <w:pPr>
              <w:spacing w:after="0" w:line="276" w:lineRule="auto"/>
              <w:rPr>
                <w:rFonts w:ascii="Calibri" w:eastAsia="Times New Roman" w:hAnsi="Calibri" w:cs="Calibri"/>
                <w:bCs/>
                <w:lang w:val="en-GB"/>
              </w:rPr>
            </w:pPr>
            <w:r>
              <w:rPr>
                <w:rFonts w:ascii="Calibri" w:eastAsia="Times New Roman" w:hAnsi="Calibri" w:cs="Calibri"/>
                <w:bCs/>
                <w:lang w:val="en-GB"/>
              </w:rPr>
              <w:t xml:space="preserve">Date </w:t>
            </w:r>
            <w:r w:rsidR="004963AF">
              <w:rPr>
                <w:rFonts w:ascii="Calibri" w:eastAsia="Times New Roman" w:hAnsi="Calibri" w:cs="Calibri"/>
                <w:bCs/>
                <w:lang w:val="en-GB"/>
              </w:rPr>
              <w:t>a</w:t>
            </w:r>
            <w:r w:rsidR="000411BF" w:rsidRPr="00AD2CF7">
              <w:rPr>
                <w:rFonts w:ascii="Calibri" w:eastAsia="Times New Roman" w:hAnsi="Calibri" w:cs="Calibri"/>
                <w:bCs/>
                <w:lang w:val="en-GB"/>
              </w:rPr>
              <w:t>nnual report received</w:t>
            </w:r>
          </w:p>
        </w:tc>
        <w:tc>
          <w:tcPr>
            <w:tcW w:w="2698" w:type="dxa"/>
          </w:tcPr>
          <w:p w14:paraId="20D11C51" w14:textId="77777777" w:rsidR="000411BF" w:rsidRPr="00AD2CF7" w:rsidRDefault="000411BF" w:rsidP="004207D6">
            <w:pPr>
              <w:spacing w:after="0" w:line="276" w:lineRule="auto"/>
              <w:jc w:val="center"/>
              <w:rPr>
                <w:rFonts w:ascii="Calibri" w:eastAsia="Times New Roman" w:hAnsi="Calibri" w:cs="Calibri"/>
                <w:bCs/>
                <w:lang w:val="en-GB"/>
              </w:rPr>
            </w:pPr>
          </w:p>
        </w:tc>
      </w:tr>
      <w:tr w:rsidR="000411BF" w:rsidRPr="00AD2CF7" w14:paraId="13FAB5E5" w14:textId="77777777" w:rsidTr="00FD1671">
        <w:trPr>
          <w:trHeight w:val="397"/>
        </w:trPr>
        <w:tc>
          <w:tcPr>
            <w:tcW w:w="9072" w:type="dxa"/>
            <w:gridSpan w:val="2"/>
          </w:tcPr>
          <w:p w14:paraId="50321696" w14:textId="1F5D7535" w:rsidR="000411BF" w:rsidRDefault="000411BF" w:rsidP="004207D6">
            <w:pPr>
              <w:spacing w:before="120" w:after="0" w:line="276" w:lineRule="auto"/>
              <w:ind w:right="583"/>
              <w:rPr>
                <w:rFonts w:ascii="Calibri" w:eastAsia="Times New Roman" w:hAnsi="Calibri" w:cs="Calibri"/>
                <w:lang w:val="en-GB"/>
              </w:rPr>
            </w:pPr>
            <w:r w:rsidRPr="00AD2CF7">
              <w:rPr>
                <w:rFonts w:ascii="Calibri" w:eastAsia="Times New Roman" w:hAnsi="Calibri" w:cs="Calibri"/>
                <w:lang w:val="en-GB"/>
              </w:rPr>
              <w:t>Annual report approved (date and signature)</w:t>
            </w:r>
          </w:p>
          <w:p w14:paraId="2C99666A" w14:textId="77777777" w:rsidR="000411BF" w:rsidRPr="00AD2CF7" w:rsidRDefault="000411BF" w:rsidP="004207D6">
            <w:pPr>
              <w:spacing w:before="120" w:after="0" w:line="276" w:lineRule="auto"/>
              <w:ind w:right="583"/>
              <w:rPr>
                <w:rFonts w:ascii="Calibri" w:eastAsia="Times New Roman" w:hAnsi="Calibri" w:cs="Calibri"/>
                <w:lang w:val="en-GB"/>
              </w:rPr>
            </w:pPr>
          </w:p>
        </w:tc>
      </w:tr>
    </w:tbl>
    <w:p w14:paraId="6B9BF53D" w14:textId="77777777" w:rsidR="00AD2CF7" w:rsidRDefault="00AD2CF7" w:rsidP="004207D6">
      <w:pPr>
        <w:spacing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4EBCC355" w14:textId="55186D80" w:rsidR="001D6CCF" w:rsidRPr="001F5E3D" w:rsidRDefault="00181CFB" w:rsidP="00F64D21">
      <w:pPr>
        <w:pStyle w:val="NoSpacing"/>
        <w:rPr>
          <w:b/>
          <w:bCs/>
          <w:color w:val="FF0000"/>
          <w:sz w:val="28"/>
          <w:szCs w:val="28"/>
        </w:rPr>
      </w:pPr>
      <w:r w:rsidRPr="001F5E3D">
        <w:rPr>
          <w:b/>
          <w:bCs/>
          <w:color w:val="FF0000"/>
          <w:sz w:val="28"/>
          <w:szCs w:val="28"/>
        </w:rPr>
        <w:lastRenderedPageBreak/>
        <w:t xml:space="preserve">SCIENTIFIC REPORT  </w:t>
      </w:r>
    </w:p>
    <w:p w14:paraId="66D08E80" w14:textId="77777777" w:rsidR="00F64D21" w:rsidRDefault="00F64D21" w:rsidP="00F64D21">
      <w:pPr>
        <w:pStyle w:val="NoSpacing"/>
        <w:rPr>
          <w:lang w:val="en-GB"/>
        </w:rPr>
      </w:pPr>
    </w:p>
    <w:p w14:paraId="41DF3C99" w14:textId="3B23C886" w:rsidR="003017C0" w:rsidRPr="00F51450" w:rsidRDefault="003017C0" w:rsidP="00F64D21">
      <w:pPr>
        <w:pStyle w:val="NoSpacing"/>
        <w:rPr>
          <w:lang w:val="en-GB"/>
        </w:rPr>
      </w:pPr>
      <w:r w:rsidRPr="00F51450">
        <w:rPr>
          <w:lang w:val="en-GB"/>
        </w:rPr>
        <w:t xml:space="preserve">Note: A </w:t>
      </w:r>
      <w:r w:rsidR="00EE2D71">
        <w:rPr>
          <w:lang w:val="en-GB"/>
        </w:rPr>
        <w:t>financial</w:t>
      </w:r>
      <w:r w:rsidRPr="00F51450">
        <w:rPr>
          <w:lang w:val="en-GB"/>
        </w:rPr>
        <w:t xml:space="preserve"> report for the project is submitted separately.</w:t>
      </w:r>
    </w:p>
    <w:p w14:paraId="67F1C5B6" w14:textId="77777777" w:rsidR="008805D3" w:rsidRDefault="008805D3" w:rsidP="00F64D21">
      <w:pPr>
        <w:pStyle w:val="NoSpacing"/>
      </w:pPr>
    </w:p>
    <w:p w14:paraId="4F63E44E" w14:textId="77777777" w:rsidR="00DE30A0" w:rsidRDefault="00DE30A0" w:rsidP="00F64D21">
      <w:pPr>
        <w:pStyle w:val="NoSpacing"/>
      </w:pPr>
    </w:p>
    <w:p w14:paraId="351D3E0E" w14:textId="73978D2B" w:rsidR="003017C0" w:rsidRPr="00F64D21" w:rsidRDefault="00181CFB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</w:rPr>
        <w:t xml:space="preserve">PROGRESS </w:t>
      </w:r>
      <w:r w:rsidR="0071568D" w:rsidRPr="00F64D21">
        <w:rPr>
          <w:b/>
          <w:bCs/>
        </w:rPr>
        <w:t>REPORT</w:t>
      </w:r>
      <w:r w:rsidRPr="00F64D21">
        <w:rPr>
          <w:b/>
          <w:bCs/>
        </w:rPr>
        <w:t xml:space="preserve"> </w:t>
      </w:r>
      <w:r w:rsidR="00AB1F88" w:rsidRPr="00F64D21">
        <w:rPr>
          <w:b/>
          <w:bCs/>
        </w:rPr>
        <w:t>FOR THE GRANT YEAR</w:t>
      </w:r>
    </w:p>
    <w:p w14:paraId="0D206DBD" w14:textId="69F7ABD3" w:rsidR="007C69C3" w:rsidRPr="00F64D21" w:rsidRDefault="007C69C3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Describe the progress</w:t>
      </w:r>
      <w:r w:rsidR="00C16F8A" w:rsidRPr="00F64D21">
        <w:rPr>
          <w:color w:val="7F7F7F" w:themeColor="text1" w:themeTint="80"/>
          <w:sz w:val="20"/>
          <w:szCs w:val="20"/>
          <w:lang w:val="en-GB"/>
        </w:rPr>
        <w:t xml:space="preserve"> of the </w:t>
      </w:r>
      <w:r w:rsidR="00C16F8A" w:rsidRPr="00F64D21">
        <w:rPr>
          <w:color w:val="7F7F7F" w:themeColor="text1" w:themeTint="80"/>
          <w:sz w:val="20"/>
          <w:szCs w:val="20"/>
          <w:lang w:val="en-US"/>
        </w:rPr>
        <w:t>project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;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main results, milestones reached and other achievements or outputs. Please refer to the milestones </w:t>
      </w:r>
      <w:r w:rsidR="00B07605" w:rsidRPr="00F64D21">
        <w:rPr>
          <w:color w:val="7F7F7F" w:themeColor="text1" w:themeTint="80"/>
          <w:sz w:val="20"/>
          <w:szCs w:val="20"/>
          <w:lang w:val="en-GB"/>
        </w:rPr>
        <w:t xml:space="preserve">in the application. </w:t>
      </w:r>
      <w:r w:rsidRPr="00F64D21">
        <w:rPr>
          <w:color w:val="7F7F7F" w:themeColor="text1" w:themeTint="80"/>
          <w:sz w:val="20"/>
          <w:szCs w:val="20"/>
          <w:lang w:val="en-GB"/>
        </w:rPr>
        <w:t>If there are deviations from the original research plan, please explain the need or rationale for those changes.</w:t>
      </w:r>
      <w:r w:rsidR="00F73B0A"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</w:p>
    <w:p w14:paraId="4314AFCC" w14:textId="77777777" w:rsidR="00F64D21" w:rsidRDefault="00F64D21" w:rsidP="00F64D21">
      <w:pPr>
        <w:pStyle w:val="NoSpacing"/>
        <w:rPr>
          <w:lang w:val="en-GB"/>
        </w:rPr>
      </w:pPr>
    </w:p>
    <w:p w14:paraId="0A046EE7" w14:textId="38918E8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ain results</w:t>
      </w:r>
    </w:p>
    <w:p w14:paraId="09A32704" w14:textId="4AE9E509" w:rsidR="00E4673B" w:rsidRPr="00430823" w:rsidRDefault="00E4673B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200887B1" w14:textId="2D2D706D" w:rsidR="00D6555B" w:rsidRPr="00430823" w:rsidRDefault="00D6555B" w:rsidP="00F64D21">
      <w:pPr>
        <w:pStyle w:val="NoSpacing"/>
        <w:rPr>
          <w:lang w:val="en-GB"/>
        </w:rPr>
      </w:pPr>
    </w:p>
    <w:p w14:paraId="433ED2C6" w14:textId="487B584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ilestones reached</w:t>
      </w:r>
    </w:p>
    <w:p w14:paraId="597A5B4B" w14:textId="77777777" w:rsidR="0071568D" w:rsidRPr="00430823" w:rsidRDefault="0071568D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1D2663D5" w14:textId="64D0AB95" w:rsidR="00F51450" w:rsidRPr="00430823" w:rsidRDefault="00F51450" w:rsidP="00F64D21">
      <w:pPr>
        <w:pStyle w:val="NoSpacing"/>
        <w:rPr>
          <w:lang w:val="en-GB"/>
        </w:rPr>
      </w:pPr>
    </w:p>
    <w:p w14:paraId="34535EBA" w14:textId="247A7082" w:rsidR="00F51450" w:rsidRPr="00F64D21" w:rsidRDefault="00F51450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Publications</w:t>
      </w:r>
    </w:p>
    <w:p w14:paraId="3AB04DCD" w14:textId="465645CA" w:rsidR="00F51450" w:rsidRPr="00F64D21" w:rsidRDefault="00F51450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List publications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>, manuscripts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 xml:space="preserve"> and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conference proceedings, PhD and MSc thesis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 xml:space="preserve"> resulting from the project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. Report how publications </w:t>
      </w:r>
      <w:r w:rsidR="002873D5" w:rsidRPr="00F64D21">
        <w:rPr>
          <w:color w:val="7F7F7F" w:themeColor="text1" w:themeTint="80"/>
          <w:sz w:val="20"/>
          <w:szCs w:val="20"/>
          <w:lang w:val="en-GB"/>
        </w:rPr>
        <w:t>are in accordance with the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  <w:r w:rsidR="003D31B9">
        <w:rPr>
          <w:color w:val="7F7F7F" w:themeColor="text1" w:themeTint="80"/>
          <w:sz w:val="20"/>
          <w:szCs w:val="20"/>
          <w:lang w:val="en-GB"/>
        </w:rPr>
        <w:t>E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RF’s </w:t>
      </w:r>
      <w:r w:rsidR="00E21C7E" w:rsidRPr="00F64D21">
        <w:rPr>
          <w:color w:val="7F7F7F" w:themeColor="text1" w:themeTint="80"/>
          <w:sz w:val="20"/>
          <w:szCs w:val="20"/>
          <w:lang w:val="en-GB"/>
        </w:rPr>
        <w:t>o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pen </w:t>
      </w:r>
      <w:r w:rsidR="00E21C7E" w:rsidRPr="00F64D21">
        <w:rPr>
          <w:color w:val="7F7F7F" w:themeColor="text1" w:themeTint="80"/>
          <w:sz w:val="20"/>
          <w:szCs w:val="20"/>
          <w:lang w:val="en-GB"/>
        </w:rPr>
        <w:t>a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ccess policy. </w:t>
      </w:r>
    </w:p>
    <w:p w14:paraId="08FCDAFF" w14:textId="46DF2B62" w:rsidR="00DE2477" w:rsidRDefault="00DE2477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7A901C39" w14:textId="0597BDCE" w:rsidR="00445582" w:rsidRDefault="00445582" w:rsidP="00F64D21">
      <w:pPr>
        <w:pStyle w:val="NoSpacing"/>
        <w:rPr>
          <w:lang w:val="en-GB"/>
        </w:rPr>
      </w:pPr>
    </w:p>
    <w:p w14:paraId="1CF244BF" w14:textId="45F6BB8C" w:rsidR="00430823" w:rsidRPr="00F64D21" w:rsidRDefault="00430823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Changes to the research plan (if applicable)</w:t>
      </w:r>
    </w:p>
    <w:p w14:paraId="31F93051" w14:textId="77777777" w:rsidR="00430823" w:rsidRPr="00430823" w:rsidRDefault="00430823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70D0E4FA" w14:textId="2ADEDD8E" w:rsidR="00430823" w:rsidRPr="00430823" w:rsidRDefault="00430823" w:rsidP="00F64D21">
      <w:pPr>
        <w:pStyle w:val="NoSpacing"/>
        <w:rPr>
          <w:lang w:val="en-GB"/>
        </w:rPr>
      </w:pPr>
    </w:p>
    <w:p w14:paraId="3339FD94" w14:textId="0DBF938C" w:rsidR="00DE2477" w:rsidRPr="00430823" w:rsidRDefault="00DE2477" w:rsidP="00F64D21">
      <w:pPr>
        <w:pStyle w:val="NoSpacing"/>
        <w:rPr>
          <w:lang w:val="en-GB"/>
        </w:rPr>
      </w:pPr>
    </w:p>
    <w:p w14:paraId="6F04EF6B" w14:textId="73158AF0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</w:rPr>
        <w:t>CONTINUATION OF THE PROJECT</w:t>
      </w:r>
      <w:r w:rsidR="00AB1F88" w:rsidRPr="00F64D21">
        <w:rPr>
          <w:b/>
          <w:bCs/>
        </w:rPr>
        <w:t xml:space="preserve"> IN </w:t>
      </w:r>
      <w:r w:rsidR="002F79AF">
        <w:rPr>
          <w:b/>
          <w:bCs/>
        </w:rPr>
        <w:t>THE NEXT GRANT YEAR</w:t>
      </w:r>
    </w:p>
    <w:p w14:paraId="49AD052D" w14:textId="617FE369" w:rsidR="00F51450" w:rsidRPr="00F64D21" w:rsidRDefault="00F51450" w:rsidP="00F64D21">
      <w:pPr>
        <w:pStyle w:val="NoSpacing"/>
        <w:rPr>
          <w:color w:val="7F7F7F" w:themeColor="text1" w:themeTint="80"/>
          <w:sz w:val="20"/>
          <w:szCs w:val="20"/>
          <w:lang w:val="en-GB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Describe the research plan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 xml:space="preserve"> and milestones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for</w:t>
      </w:r>
      <w:r w:rsidR="00BD0B6C">
        <w:rPr>
          <w:color w:val="7F7F7F" w:themeColor="text1" w:themeTint="80"/>
          <w:sz w:val="20"/>
          <w:szCs w:val="20"/>
          <w:lang w:val="en-GB"/>
        </w:rPr>
        <w:t xml:space="preserve"> the next grant year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.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F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oreseeable changes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to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the</w:t>
      </w:r>
      <w:r w:rsidR="00903425" w:rsidRPr="00F64D21">
        <w:rPr>
          <w:color w:val="7F7F7F" w:themeColor="text1" w:themeTint="80"/>
          <w:sz w:val="20"/>
          <w:szCs w:val="20"/>
          <w:lang w:val="en-GB"/>
        </w:rPr>
        <w:t xml:space="preserve"> proposed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  <w:r w:rsidR="00AB1F88" w:rsidRPr="00F64D21">
        <w:rPr>
          <w:color w:val="7F7F7F" w:themeColor="text1" w:themeTint="80"/>
          <w:sz w:val="20"/>
          <w:szCs w:val="20"/>
          <w:lang w:val="en-GB"/>
        </w:rPr>
        <w:t>research</w:t>
      </w:r>
      <w:r w:rsidRPr="00F64D21">
        <w:rPr>
          <w:color w:val="7F7F7F" w:themeColor="text1" w:themeTint="80"/>
          <w:sz w:val="20"/>
          <w:szCs w:val="20"/>
          <w:lang w:val="en-GB"/>
        </w:rPr>
        <w:t xml:space="preserve"> plan, management and/or participation must be explained. </w:t>
      </w:r>
    </w:p>
    <w:p w14:paraId="3CBE3310" w14:textId="77777777" w:rsidR="00AB1F88" w:rsidRDefault="00AB1F88" w:rsidP="00F64D21">
      <w:pPr>
        <w:pStyle w:val="NoSpacing"/>
        <w:rPr>
          <w:lang w:val="en-GB"/>
        </w:rPr>
      </w:pPr>
    </w:p>
    <w:p w14:paraId="5DB05EB5" w14:textId="5540D28F" w:rsidR="00AB1F88" w:rsidRPr="00F64D21" w:rsidRDefault="00AB1F88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Highlights of the research plan</w:t>
      </w:r>
    </w:p>
    <w:p w14:paraId="0DAC6FDC" w14:textId="67B9CB12" w:rsidR="00F51450" w:rsidRPr="00430823" w:rsidRDefault="00F51450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21ECAD17" w14:textId="77777777" w:rsidR="00F51450" w:rsidRPr="00430823" w:rsidRDefault="00F51450" w:rsidP="00F64D21">
      <w:pPr>
        <w:pStyle w:val="NoSpacing"/>
        <w:rPr>
          <w:lang w:val="en-GB"/>
        </w:rPr>
      </w:pPr>
    </w:p>
    <w:p w14:paraId="09E69938" w14:textId="2DE3C691" w:rsidR="0071568D" w:rsidRPr="00F64D21" w:rsidRDefault="0071568D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Milestones</w:t>
      </w:r>
    </w:p>
    <w:p w14:paraId="6E90BE80" w14:textId="201AFCBA" w:rsidR="0071568D" w:rsidRPr="00F64D21" w:rsidRDefault="002C6039" w:rsidP="00F64D21">
      <w:pPr>
        <w:pStyle w:val="NoSpacing"/>
        <w:rPr>
          <w:color w:val="7F7F7F" w:themeColor="text1" w:themeTint="80"/>
          <w:sz w:val="20"/>
          <w:szCs w:val="20"/>
        </w:rPr>
      </w:pPr>
      <w:r w:rsidRPr="00F64D21">
        <w:rPr>
          <w:color w:val="7F7F7F" w:themeColor="text1" w:themeTint="80"/>
          <w:sz w:val="20"/>
          <w:szCs w:val="20"/>
          <w:lang w:val="en-GB"/>
        </w:rPr>
        <w:t>L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ist </w:t>
      </w:r>
      <w:r w:rsidRPr="00F64D21">
        <w:rPr>
          <w:color w:val="7F7F7F" w:themeColor="text1" w:themeTint="80"/>
          <w:sz w:val="20"/>
          <w:szCs w:val="20"/>
          <w:lang w:val="en-GB"/>
        </w:rPr>
        <w:t>the proposed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 milestones</w:t>
      </w:r>
      <w:r w:rsidRPr="00F64D21">
        <w:rPr>
          <w:color w:val="7F7F7F" w:themeColor="text1" w:themeTint="80"/>
          <w:sz w:val="20"/>
          <w:szCs w:val="20"/>
          <w:lang w:val="en-GB"/>
        </w:rPr>
        <w:t>, with reference to the milestones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 xml:space="preserve"> </w:t>
      </w:r>
      <w:r w:rsidRPr="00F64D21">
        <w:rPr>
          <w:color w:val="7F7F7F" w:themeColor="text1" w:themeTint="80"/>
          <w:sz w:val="20"/>
          <w:szCs w:val="20"/>
          <w:lang w:val="en-GB"/>
        </w:rPr>
        <w:t>specified in the application</w:t>
      </w:r>
      <w:r w:rsidR="0071568D" w:rsidRPr="00F64D21">
        <w:rPr>
          <w:color w:val="7F7F7F" w:themeColor="text1" w:themeTint="80"/>
          <w:sz w:val="20"/>
          <w:szCs w:val="20"/>
          <w:lang w:val="en-GB"/>
        </w:rPr>
        <w:t>.</w:t>
      </w:r>
    </w:p>
    <w:p w14:paraId="41E92771" w14:textId="102E62BF" w:rsidR="0071568D" w:rsidRDefault="0071568D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5E8EE717" w14:textId="2B4455EB" w:rsidR="0054298C" w:rsidRDefault="0054298C" w:rsidP="00F64D21">
      <w:pPr>
        <w:pStyle w:val="NoSpacing"/>
        <w:rPr>
          <w:lang w:val="en-GB"/>
        </w:rPr>
      </w:pPr>
    </w:p>
    <w:p w14:paraId="77A0D5CF" w14:textId="4777FF14" w:rsidR="0054298C" w:rsidRPr="00F64D21" w:rsidRDefault="0054298C" w:rsidP="00F64D21">
      <w:pPr>
        <w:pStyle w:val="NoSpacing"/>
        <w:rPr>
          <w:b/>
          <w:bCs/>
          <w:lang w:val="en-GB"/>
        </w:rPr>
      </w:pPr>
      <w:r w:rsidRPr="00F64D21">
        <w:rPr>
          <w:b/>
          <w:bCs/>
          <w:lang w:val="en-GB"/>
        </w:rPr>
        <w:t>Foreseeable changes to the research plan (if applicable)</w:t>
      </w:r>
    </w:p>
    <w:p w14:paraId="41577467" w14:textId="77777777" w:rsidR="0054298C" w:rsidRDefault="0054298C" w:rsidP="00F64D21">
      <w:pPr>
        <w:pStyle w:val="NoSpacing"/>
        <w:rPr>
          <w:lang w:val="en-GB"/>
        </w:rPr>
      </w:pPr>
      <w:r w:rsidRPr="00430823">
        <w:rPr>
          <w:lang w:val="en-GB"/>
        </w:rPr>
        <w:t>&lt;add your text here&gt;</w:t>
      </w:r>
    </w:p>
    <w:p w14:paraId="1C4B5571" w14:textId="77777777" w:rsidR="00E4673B" w:rsidRPr="00AD2CF7" w:rsidRDefault="00E4673B" w:rsidP="00F64D21">
      <w:pPr>
        <w:pStyle w:val="NoSpacing"/>
        <w:rPr>
          <w:lang w:val="en-GB"/>
        </w:rPr>
      </w:pPr>
    </w:p>
    <w:sectPr w:rsidR="00E4673B" w:rsidRPr="00AD2CF7" w:rsidSect="00FF5997">
      <w:headerReference w:type="default" r:id="rId12"/>
      <w:footerReference w:type="default" r:id="rId13"/>
      <w:pgSz w:w="11907" w:h="16839" w:code="9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F16EC" w14:textId="77777777" w:rsidR="00A42B11" w:rsidRDefault="00A42B11" w:rsidP="000411BF">
      <w:pPr>
        <w:spacing w:after="0" w:line="240" w:lineRule="auto"/>
      </w:pPr>
      <w:r>
        <w:separator/>
      </w:r>
    </w:p>
  </w:endnote>
  <w:endnote w:type="continuationSeparator" w:id="0">
    <w:p w14:paraId="4A09BDE1" w14:textId="77777777" w:rsidR="00A42B11" w:rsidRDefault="00A42B11" w:rsidP="000411BF">
      <w:pPr>
        <w:spacing w:after="0" w:line="240" w:lineRule="auto"/>
      </w:pPr>
      <w:r>
        <w:continuationSeparator/>
      </w:r>
    </w:p>
  </w:endnote>
  <w:endnote w:type="continuationNotice" w:id="1">
    <w:p w14:paraId="3D096BAD" w14:textId="77777777" w:rsidR="00A42B11" w:rsidRDefault="00A42B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1D0B3" w14:textId="1DE83187" w:rsidR="0051693E" w:rsidRPr="0073007A" w:rsidRDefault="003D31B9" w:rsidP="0073007A">
    <w:pPr>
      <w:pStyle w:val="Footer"/>
      <w:jc w:val="right"/>
      <w:rPr>
        <w:rFonts w:ascii="Calibri" w:hAnsi="Calibri" w:cs="Calibri"/>
      </w:rPr>
    </w:pPr>
    <w:r>
      <w:rPr>
        <w:rFonts w:ascii="Calibri" w:hAnsi="Calibri" w:cs="Calibri"/>
      </w:rPr>
      <w:t>E</w:t>
    </w:r>
    <w:r w:rsidR="0051693E" w:rsidRPr="0073007A">
      <w:rPr>
        <w:rFonts w:ascii="Calibri" w:hAnsi="Calibri" w:cs="Calibri"/>
      </w:rPr>
      <w:t xml:space="preserve">RF </w:t>
    </w:r>
    <w:r w:rsidR="004963AF">
      <w:rPr>
        <w:rFonts w:ascii="Calibri" w:hAnsi="Calibri" w:cs="Calibri"/>
      </w:rPr>
      <w:t>A</w:t>
    </w:r>
    <w:r w:rsidR="0051693E" w:rsidRPr="0073007A">
      <w:rPr>
        <w:rFonts w:ascii="Calibri" w:hAnsi="Calibri" w:cs="Calibri"/>
      </w:rPr>
      <w:t>nnual report</w:t>
    </w:r>
    <w:r w:rsidR="0073007A" w:rsidRPr="0073007A">
      <w:rPr>
        <w:rFonts w:ascii="Calibri" w:hAnsi="Calibri" w:cs="Calibri"/>
      </w:rPr>
      <w:tab/>
    </w:r>
    <w:r w:rsidR="0073007A" w:rsidRPr="0073007A">
      <w:rPr>
        <w:rFonts w:ascii="Calibri" w:hAnsi="Calibri" w:cs="Calibri"/>
      </w:rPr>
      <w:tab/>
    </w:r>
    <w:sdt>
      <w:sdtPr>
        <w:rPr>
          <w:rFonts w:ascii="Calibri" w:hAnsi="Calibri" w:cs="Calibri"/>
        </w:rPr>
        <w:id w:val="-89866685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alibri" w:hAnsi="Calibri" w:cs="Calibri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73007A" w:rsidRPr="0073007A">
              <w:rPr>
                <w:rFonts w:ascii="Calibri" w:hAnsi="Calibri" w:cs="Calibri"/>
              </w:rPr>
              <w:t xml:space="preserve">Page </w:t>
            </w:r>
            <w:r w:rsidR="0073007A" w:rsidRPr="0073007A">
              <w:rPr>
                <w:rFonts w:ascii="Calibri" w:hAnsi="Calibri" w:cs="Calibri"/>
                <w:bCs/>
              </w:rPr>
              <w:fldChar w:fldCharType="begin"/>
            </w:r>
            <w:r w:rsidR="0073007A" w:rsidRPr="0073007A">
              <w:rPr>
                <w:rFonts w:ascii="Calibri" w:hAnsi="Calibri" w:cs="Calibri"/>
                <w:bCs/>
              </w:rPr>
              <w:instrText xml:space="preserve"> PAGE </w:instrText>
            </w:r>
            <w:r w:rsidR="0073007A" w:rsidRPr="0073007A">
              <w:rPr>
                <w:rFonts w:ascii="Calibri" w:hAnsi="Calibri" w:cs="Calibri"/>
                <w:bCs/>
              </w:rPr>
              <w:fldChar w:fldCharType="separate"/>
            </w:r>
            <w:r w:rsidR="0073007A" w:rsidRPr="0073007A">
              <w:rPr>
                <w:rFonts w:ascii="Calibri" w:hAnsi="Calibri" w:cs="Calibri"/>
                <w:bCs/>
              </w:rPr>
              <w:t>1</w:t>
            </w:r>
            <w:r w:rsidR="0073007A" w:rsidRPr="0073007A">
              <w:rPr>
                <w:rFonts w:ascii="Calibri" w:hAnsi="Calibri" w:cs="Calibri"/>
                <w:bCs/>
              </w:rPr>
              <w:fldChar w:fldCharType="end"/>
            </w:r>
            <w:r w:rsidR="0073007A" w:rsidRPr="0073007A">
              <w:rPr>
                <w:rFonts w:ascii="Calibri" w:hAnsi="Calibri" w:cs="Calibri"/>
              </w:rPr>
              <w:t xml:space="preserve"> of </w:t>
            </w:r>
            <w:r w:rsidR="0073007A" w:rsidRPr="0073007A">
              <w:rPr>
                <w:rFonts w:ascii="Calibri" w:hAnsi="Calibri" w:cs="Calibri"/>
                <w:bCs/>
              </w:rPr>
              <w:fldChar w:fldCharType="begin"/>
            </w:r>
            <w:r w:rsidR="0073007A" w:rsidRPr="0073007A">
              <w:rPr>
                <w:rFonts w:ascii="Calibri" w:hAnsi="Calibri" w:cs="Calibri"/>
                <w:bCs/>
              </w:rPr>
              <w:instrText xml:space="preserve"> NUMPAGES  </w:instrText>
            </w:r>
            <w:r w:rsidR="0073007A" w:rsidRPr="0073007A">
              <w:rPr>
                <w:rFonts w:ascii="Calibri" w:hAnsi="Calibri" w:cs="Calibri"/>
                <w:bCs/>
              </w:rPr>
              <w:fldChar w:fldCharType="separate"/>
            </w:r>
            <w:r w:rsidR="0073007A" w:rsidRPr="0073007A">
              <w:rPr>
                <w:rFonts w:ascii="Calibri" w:hAnsi="Calibri" w:cs="Calibri"/>
                <w:bCs/>
              </w:rPr>
              <w:t>4</w:t>
            </w:r>
            <w:r w:rsidR="0073007A" w:rsidRPr="0073007A">
              <w:rPr>
                <w:rFonts w:ascii="Calibri" w:hAnsi="Calibri" w:cs="Calibri"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DA95D" w14:textId="77777777" w:rsidR="00A42B11" w:rsidRDefault="00A42B11" w:rsidP="000411BF">
      <w:pPr>
        <w:spacing w:after="0" w:line="240" w:lineRule="auto"/>
      </w:pPr>
      <w:r>
        <w:separator/>
      </w:r>
    </w:p>
  </w:footnote>
  <w:footnote w:type="continuationSeparator" w:id="0">
    <w:p w14:paraId="42417851" w14:textId="77777777" w:rsidR="00A42B11" w:rsidRDefault="00A42B11" w:rsidP="000411BF">
      <w:pPr>
        <w:spacing w:after="0" w:line="240" w:lineRule="auto"/>
      </w:pPr>
      <w:r>
        <w:continuationSeparator/>
      </w:r>
    </w:p>
  </w:footnote>
  <w:footnote w:type="continuationNotice" w:id="1">
    <w:p w14:paraId="0AE36CF3" w14:textId="77777777" w:rsidR="00A42B11" w:rsidRDefault="00A42B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137B7" w14:textId="4426F273" w:rsidR="004963AF" w:rsidRDefault="000411BF">
    <w:pPr>
      <w:pStyle w:val="Header"/>
    </w:pPr>
    <w:r>
      <w:tab/>
    </w:r>
    <w:r>
      <w:tab/>
    </w:r>
    <w:r>
      <w:rPr>
        <w:noProof/>
        <w:lang w:eastAsia="is-IS"/>
      </w:rPr>
      <w:drawing>
        <wp:inline distT="0" distB="0" distL="0" distR="0" wp14:anchorId="4725E404" wp14:editId="13A93995">
          <wp:extent cx="847725" cy="688975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688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7F8883B" w14:textId="77777777" w:rsidR="00964D58" w:rsidRDefault="00964D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I2MbawsLA0MTNS0lEKTi0uzszPAykwrAUAza+ieiwAAAA="/>
  </w:docVars>
  <w:rsids>
    <w:rsidRoot w:val="00FF5997"/>
    <w:rsid w:val="000104BC"/>
    <w:rsid w:val="000411BF"/>
    <w:rsid w:val="00053AA3"/>
    <w:rsid w:val="00057F6A"/>
    <w:rsid w:val="00061698"/>
    <w:rsid w:val="000B26BA"/>
    <w:rsid w:val="000C246E"/>
    <w:rsid w:val="000E08C4"/>
    <w:rsid w:val="000F094C"/>
    <w:rsid w:val="00120F4B"/>
    <w:rsid w:val="001274AC"/>
    <w:rsid w:val="00154100"/>
    <w:rsid w:val="00181CFB"/>
    <w:rsid w:val="00185268"/>
    <w:rsid w:val="001946D5"/>
    <w:rsid w:val="001B01BF"/>
    <w:rsid w:val="001B08DD"/>
    <w:rsid w:val="001D6CCF"/>
    <w:rsid w:val="001E0384"/>
    <w:rsid w:val="001E78F0"/>
    <w:rsid w:val="001F5E3D"/>
    <w:rsid w:val="002873D5"/>
    <w:rsid w:val="002B48A2"/>
    <w:rsid w:val="002C6039"/>
    <w:rsid w:val="002D17AE"/>
    <w:rsid w:val="002D563F"/>
    <w:rsid w:val="002F79AF"/>
    <w:rsid w:val="003017C0"/>
    <w:rsid w:val="00310180"/>
    <w:rsid w:val="00317AB8"/>
    <w:rsid w:val="00344541"/>
    <w:rsid w:val="0035582A"/>
    <w:rsid w:val="003703CF"/>
    <w:rsid w:val="003820E0"/>
    <w:rsid w:val="003942EC"/>
    <w:rsid w:val="003A3DD6"/>
    <w:rsid w:val="003B2FB1"/>
    <w:rsid w:val="003C7343"/>
    <w:rsid w:val="003D31B9"/>
    <w:rsid w:val="003E0C36"/>
    <w:rsid w:val="003F23F8"/>
    <w:rsid w:val="004207D6"/>
    <w:rsid w:val="00430823"/>
    <w:rsid w:val="00430C35"/>
    <w:rsid w:val="00435637"/>
    <w:rsid w:val="00442E1A"/>
    <w:rsid w:val="00445582"/>
    <w:rsid w:val="00474490"/>
    <w:rsid w:val="0048518D"/>
    <w:rsid w:val="004963AF"/>
    <w:rsid w:val="004C730C"/>
    <w:rsid w:val="004F253B"/>
    <w:rsid w:val="0051693E"/>
    <w:rsid w:val="0054298C"/>
    <w:rsid w:val="005629F3"/>
    <w:rsid w:val="005838ED"/>
    <w:rsid w:val="00593A48"/>
    <w:rsid w:val="00597E6C"/>
    <w:rsid w:val="005C7428"/>
    <w:rsid w:val="00606E94"/>
    <w:rsid w:val="00656FB5"/>
    <w:rsid w:val="00660BBB"/>
    <w:rsid w:val="0067244F"/>
    <w:rsid w:val="006737AA"/>
    <w:rsid w:val="006D06CD"/>
    <w:rsid w:val="006D2E85"/>
    <w:rsid w:val="006E5DBB"/>
    <w:rsid w:val="006E7762"/>
    <w:rsid w:val="006F0076"/>
    <w:rsid w:val="006F073E"/>
    <w:rsid w:val="006F2576"/>
    <w:rsid w:val="00701BB6"/>
    <w:rsid w:val="00710713"/>
    <w:rsid w:val="00713671"/>
    <w:rsid w:val="00713E2B"/>
    <w:rsid w:val="0071568D"/>
    <w:rsid w:val="00720407"/>
    <w:rsid w:val="00720AC4"/>
    <w:rsid w:val="00723846"/>
    <w:rsid w:val="0073007A"/>
    <w:rsid w:val="00756C61"/>
    <w:rsid w:val="007866CB"/>
    <w:rsid w:val="00790B73"/>
    <w:rsid w:val="007C69C3"/>
    <w:rsid w:val="007F4DD8"/>
    <w:rsid w:val="0080541E"/>
    <w:rsid w:val="008170C3"/>
    <w:rsid w:val="00832EE5"/>
    <w:rsid w:val="00834DB0"/>
    <w:rsid w:val="008436D1"/>
    <w:rsid w:val="00873C7E"/>
    <w:rsid w:val="00877A10"/>
    <w:rsid w:val="008805D3"/>
    <w:rsid w:val="008D2558"/>
    <w:rsid w:val="00903425"/>
    <w:rsid w:val="00927BB7"/>
    <w:rsid w:val="00942632"/>
    <w:rsid w:val="0095124A"/>
    <w:rsid w:val="00964D58"/>
    <w:rsid w:val="00972B20"/>
    <w:rsid w:val="00990797"/>
    <w:rsid w:val="009A05EB"/>
    <w:rsid w:val="009A7CF9"/>
    <w:rsid w:val="009B28D4"/>
    <w:rsid w:val="009B435A"/>
    <w:rsid w:val="009D2C98"/>
    <w:rsid w:val="009D2CE4"/>
    <w:rsid w:val="009E22D1"/>
    <w:rsid w:val="00A15BA7"/>
    <w:rsid w:val="00A20C91"/>
    <w:rsid w:val="00A20D2C"/>
    <w:rsid w:val="00A42B11"/>
    <w:rsid w:val="00A577B6"/>
    <w:rsid w:val="00A76BBB"/>
    <w:rsid w:val="00A77E87"/>
    <w:rsid w:val="00AB1F88"/>
    <w:rsid w:val="00AC67AF"/>
    <w:rsid w:val="00AD2CF7"/>
    <w:rsid w:val="00AE02CE"/>
    <w:rsid w:val="00AF1461"/>
    <w:rsid w:val="00AF4806"/>
    <w:rsid w:val="00B07605"/>
    <w:rsid w:val="00B272EB"/>
    <w:rsid w:val="00B33E2F"/>
    <w:rsid w:val="00B57733"/>
    <w:rsid w:val="00B64E1E"/>
    <w:rsid w:val="00B80838"/>
    <w:rsid w:val="00B838A0"/>
    <w:rsid w:val="00B86A8E"/>
    <w:rsid w:val="00B90F01"/>
    <w:rsid w:val="00B92E4F"/>
    <w:rsid w:val="00BA10AF"/>
    <w:rsid w:val="00BD0B6C"/>
    <w:rsid w:val="00BF30CB"/>
    <w:rsid w:val="00C10114"/>
    <w:rsid w:val="00C10E6A"/>
    <w:rsid w:val="00C16F8A"/>
    <w:rsid w:val="00C35E81"/>
    <w:rsid w:val="00C366B0"/>
    <w:rsid w:val="00C76CDB"/>
    <w:rsid w:val="00C93DD3"/>
    <w:rsid w:val="00CD3F1B"/>
    <w:rsid w:val="00CF694B"/>
    <w:rsid w:val="00D0236C"/>
    <w:rsid w:val="00D03963"/>
    <w:rsid w:val="00D04FB6"/>
    <w:rsid w:val="00D218F8"/>
    <w:rsid w:val="00D25843"/>
    <w:rsid w:val="00D3245D"/>
    <w:rsid w:val="00D32E90"/>
    <w:rsid w:val="00D422F9"/>
    <w:rsid w:val="00D4554A"/>
    <w:rsid w:val="00D52F08"/>
    <w:rsid w:val="00D6555B"/>
    <w:rsid w:val="00D7234B"/>
    <w:rsid w:val="00D73F9D"/>
    <w:rsid w:val="00D91481"/>
    <w:rsid w:val="00DA4D74"/>
    <w:rsid w:val="00DB4006"/>
    <w:rsid w:val="00DC34D8"/>
    <w:rsid w:val="00DD0A88"/>
    <w:rsid w:val="00DD24F3"/>
    <w:rsid w:val="00DE2477"/>
    <w:rsid w:val="00DE2DA2"/>
    <w:rsid w:val="00DE30A0"/>
    <w:rsid w:val="00DF0839"/>
    <w:rsid w:val="00E021D5"/>
    <w:rsid w:val="00E1041A"/>
    <w:rsid w:val="00E11EF6"/>
    <w:rsid w:val="00E21C7E"/>
    <w:rsid w:val="00E4673B"/>
    <w:rsid w:val="00E5340F"/>
    <w:rsid w:val="00EE2D71"/>
    <w:rsid w:val="00EE58D3"/>
    <w:rsid w:val="00EF2723"/>
    <w:rsid w:val="00F071D6"/>
    <w:rsid w:val="00F327E1"/>
    <w:rsid w:val="00F51450"/>
    <w:rsid w:val="00F64D21"/>
    <w:rsid w:val="00F73B0A"/>
    <w:rsid w:val="00F830CC"/>
    <w:rsid w:val="00FA5CBC"/>
    <w:rsid w:val="00FC6215"/>
    <w:rsid w:val="00FD1102"/>
    <w:rsid w:val="00FD1671"/>
    <w:rsid w:val="00FF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F33C6"/>
  <w15:chartTrackingRefBased/>
  <w15:docId w15:val="{86447C4B-8315-42FF-AE11-E51CC9D2F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1BF"/>
    <w:rPr>
      <w:lang w:val="is-I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1BF"/>
  </w:style>
  <w:style w:type="paragraph" w:styleId="Footer">
    <w:name w:val="footer"/>
    <w:basedOn w:val="Normal"/>
    <w:link w:val="FooterChar"/>
    <w:uiPriority w:val="99"/>
    <w:unhideWhenUsed/>
    <w:rsid w:val="000411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1BF"/>
  </w:style>
  <w:style w:type="table" w:styleId="TableGrid">
    <w:name w:val="Table Grid"/>
    <w:basedOn w:val="TableNormal"/>
    <w:uiPriority w:val="99"/>
    <w:rsid w:val="009D2CE4"/>
    <w:pPr>
      <w:spacing w:after="0" w:line="240" w:lineRule="auto"/>
    </w:pPr>
    <w:rPr>
      <w:lang w:val="is-I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2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4F3"/>
    <w:rPr>
      <w:rFonts w:ascii="Segoe UI" w:hAnsi="Segoe UI" w:cs="Segoe UI"/>
      <w:sz w:val="18"/>
      <w:szCs w:val="18"/>
      <w:lang w:val="is-IS"/>
    </w:rPr>
  </w:style>
  <w:style w:type="character" w:styleId="Hyperlink">
    <w:name w:val="Hyperlink"/>
    <w:basedOn w:val="DefaultParagraphFont"/>
    <w:uiPriority w:val="99"/>
    <w:unhideWhenUsed/>
    <w:rsid w:val="007300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07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207D6"/>
    <w:pPr>
      <w:spacing w:after="0" w:line="240" w:lineRule="auto"/>
    </w:pPr>
    <w:rPr>
      <w:lang w:val="is-I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enntasjodur@rannis.i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FDA373561F7249B3A12779F36B14E3" ma:contentTypeVersion="6" ma:contentTypeDescription="Create a new document." ma:contentTypeScope="" ma:versionID="5ed93556543a85f133f1e2acdc039b94">
  <xsd:schema xmlns:xsd="http://www.w3.org/2001/XMLSchema" xmlns:xs="http://www.w3.org/2001/XMLSchema" xmlns:p="http://schemas.microsoft.com/office/2006/metadata/properties" xmlns:ns2="b7e9804f-af98-4c1d-93a8-1f948c07ecf3" xmlns:ns3="7620ac10-fd04-4a9a-9873-08bd3470e5f2" targetNamespace="http://schemas.microsoft.com/office/2006/metadata/properties" ma:root="true" ma:fieldsID="e389bae98b9bf56ab12b3989a4a326b4" ns2:_="" ns3:_="">
    <xsd:import namespace="b7e9804f-af98-4c1d-93a8-1f948c07ecf3"/>
    <xsd:import namespace="7620ac10-fd04-4a9a-9873-08bd3470e5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9804f-af98-4c1d-93a8-1f948c07ec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0ac10-fd04-4a9a-9873-08bd3470e5f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5EB5F-9BA6-404D-9891-FC08B2D9F5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B53345-9782-44EA-8230-9C491EB337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091404-6C35-4488-A11C-9D559EBE7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9804f-af98-4c1d-93a8-1f948c07ecf3"/>
    <ds:schemaRef ds:uri="7620ac10-fd04-4a9a-9873-08bd3470e5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6CE4BE-3105-4D60-B91D-7C9608563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unn Sigríður Jakobsdóttir</dc:creator>
  <cp:keywords/>
  <dc:description/>
  <cp:lastModifiedBy>Guðmundur Ingi Markússon - RR</cp:lastModifiedBy>
  <cp:revision>28</cp:revision>
  <dcterms:created xsi:type="dcterms:W3CDTF">2021-12-13T03:27:00Z</dcterms:created>
  <dcterms:modified xsi:type="dcterms:W3CDTF">2023-01-3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FDA373561F7249B3A12779F36B14E3</vt:lpwstr>
  </property>
  <property fmtid="{D5CDD505-2E9C-101B-9397-08002B2CF9AE}" pid="3" name="Order">
    <vt:r8>1298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